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คน วันนี้พบกับครูคณิตาในรายวิชาภาษาไทย ชั้นประถมศึกษาปีที่ 6ค่ะ วันนี้นักเรียนไม่ต้องตกใจนะคะ เนื่องจากคุณปรเมษฐนี่ไปฉีดวัคซีนค่ะ ทำให้ครูปรเมษฐนี่ ไปฉีดวัคซีนค่ะ จไม่สามารถที่จะมาสอนในรายชั่วโมงนี้ได้ค่ะเอาล่ะค่ะนักเรียน นักเรียนตอบคำถามกับครูได้ไหมคะ ว่าเรียนเรื่องอะไรเอ่ยเรื่องอะไรคะ นั่นก็คือเรื่องคำอุทานนั่นเองค่ะ ปลายทางทุกคน วันนี้พบกับครูคณิตาในรายวิชาภาษาไทย ชั้นประถมศึกษาปีที่ 6ค่ะ วันนี้นักเรียนไม่ต้องตกใจนะคะ เนื่องจากคุณปรเมษฐนี่ไปฉีดวัคซีนค่ะ ทำให้ครูปรเมษฐนี่ ไปฉีดวัคซีนค่ะ จไม่สามารถที่จะมาสอนในรายชั่วโมงนี้ได้ค่ะเอาล่ะค่ะนักเรียน นักเรียนตอบคำถามกับครูได้ไหมคะ ว่าเรียนเรื่องอะไรเอ่ยเรื่องอะไรคะ นั่นก็คือเรื่องคำอุทานนั่นเอง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ปวดแขนสงสัยไม่มีแฟนมาเคียงกาย เอชาเอชา เด็ก ๆ ช่วยกันรับด้วย ชา ชะ ชา ช่าชา ฉะ ฉ่า ชา นอยแม่จะไม่มาได้อย่างไรคะ</w:t>
      </w:r>
    </w:p>
    <w:p>
      <w:pPr>
        <w:pStyle w:val="BodyText"/>
      </w:pPr>
      <w:r>
        <w:t xml:space="preserve">(คุณครูคณิตา) ไหนบอกว่าจะไม่มาไงคะ</w:t>
      </w:r>
    </w:p>
    <w:p>
      <w:pPr>
        <w:pStyle w:val="BodyText"/>
      </w:pPr>
      <w:r>
        <w:t xml:space="preserve">(คุณครูปรเมษฐ) จะไม่มาได้ไงครับ เรื่องคำอุทานนี่ เรื่องชอบ</w:t>
      </w:r>
    </w:p>
    <w:p>
      <w:pPr>
        <w:pStyle w:val="BodyText"/>
      </w:pPr>
      <w:r>
        <w:t xml:space="preserve">(คุณครูคณิตา) แล้วเมื่อกี้คุณครูคณิตาพูดว่าอะไรนะคะ</w:t>
      </w:r>
    </w:p>
    <w:p>
      <w:pPr>
        <w:pStyle w:val="BodyText"/>
      </w:pPr>
      <w:r>
        <w:t xml:space="preserve">(คุณครูปรเมษฐ) โอ้ย</w:t>
      </w:r>
    </w:p>
    <w:p>
      <w:pPr>
        <w:pStyle w:val="BodyText"/>
      </w:pPr>
      <w:r>
        <w:t xml:space="preserve">(คุณครูคณิตา)โอ้ยขนาดนี้ทำไมคะ</w:t>
      </w:r>
    </w:p>
    <w:p>
      <w:pPr>
        <w:pStyle w:val="BodyText"/>
      </w:pPr>
      <w:r>
        <w:t xml:space="preserve">(คุณครูปรเมษฐ)โดนฉีดยามา พอเห็นหมอเขาถือเข็มปุ๊บผมก็ตกใจกระโดดเข็มก็ถิ่มทำให้เจ็บหนักกว่าเดิมนะครับเด็ก ๆ ครับ</w:t>
      </w:r>
    </w:p>
    <w:p>
      <w:pPr>
        <w:pStyle w:val="BodyText"/>
      </w:pPr>
      <w:r>
        <w:t xml:space="preserve">(คุณครูคณิตา) เด็ก ๆ ไม่ควรเอาเป็นตัวอย่างนะคะให้แพทย์หรือพยาบาลฉีดนะคะ ไม่อย่างนั้นก็จะเจ็บปวดเหมือนคุณครูปรเมษฐก็ได้นะคะวันนี้เข้าเรื่องกันเลยนะคะ เราจะมาเรียนกันเรื่องคำอุทานมาดูกันเลยค่ะ พร้อมที่จะเรียนกันหรือยังคะถ้าพร้อมแล้ว เดี๋ยวเราไปเรียนรู้กันเลยค่ะ เดี๋ยวคุณครูนะคะจะให้นักเรียนนะคะ สังเกตแล้วก็พิจารณาแล้วลองเติมคำอุทานดูนะคะ ว่านักเรียนจะเติมคำว่าอะไรเดี๋ยวจะให้คุณครูปรเมษฐนะคะเป็นผู้เฉลยค่ะ จะเติมคำว่าอะไรดีเอ่ย</w:t>
      </w:r>
    </w:p>
    <w:p>
      <w:pPr>
        <w:pStyle w:val="BodyText"/>
      </w:pPr>
      <w:r>
        <w:t xml:space="preserve">(คุณครูปรเมษฐ) หนาว</w:t>
      </w:r>
    </w:p>
    <w:p>
      <w:pPr>
        <w:pStyle w:val="BodyText"/>
      </w:pPr>
      <w:r>
        <w:t xml:space="preserve">(คุณครูคณิตา) หนาวใช่ไหมคะ เราจะเติมคำว่า</w:t>
      </w:r>
    </w:p>
    <w:p>
      <w:pPr>
        <w:pStyle w:val="BodyText"/>
      </w:pPr>
      <w:r>
        <w:t xml:space="preserve">(คุณครูปรเมษฐ) อูย หนาวจังเลย</w:t>
      </w:r>
    </w:p>
    <w:p>
      <w:pPr>
        <w:pStyle w:val="BodyText"/>
      </w:pPr>
      <w:r>
        <w:t xml:space="preserve">(คุณครูคณิตา)ถูกไหมเอ่ย เดี๋ยวเราไปดูข้อถัดไปกันเลยดีกว่าค่ะ จะได้กลับบ้านแล้วเราจะเติมคำว่าอะไรคะ คุณครูปรเมษฐคะจะเติมคำว่าอะไรคะ</w:t>
      </w:r>
    </w:p>
    <w:p>
      <w:pPr>
        <w:pStyle w:val="BodyText"/>
      </w:pPr>
      <w:r>
        <w:t xml:space="preserve">(คุณครูปรเมษฐ)และคุณครูปรเมษฐ ศรีกำเหนิด ในรายวิชาไปศึกษาเกี่ยวกับเรื่องประโยคนะครับมันก็มีอยู่ด้วยกันหลายประโยคด้วยกันนะ คุณครูคณิตาจะให้เด็ก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หรือยังคะ หยิบสมุดปากกาเข้ามาจดด้วยนะคะ เป็นการหาควให้กับตนเอง เอาล่ะค่ะ เดี๋ยวเราไปเรียนเกี่ยวกับเรื่องประโนึคให้นัอ่านว่าอะไรคะ ฉันและพ่อ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และคุณครูปรเมษฐ ศรีกำเหนิด ในรายวิชาไปศึกษาเกี่ยวกับเรื่องประโยคนะครับมันก็มีอยู่ด้วยกันหลายประโยคด้วยกันนะ คุณครูคณิตาจะให้เด็ก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หรือยังคะ หยิบสมุดปากกาเข้ามาจดด้วยนะคะ เป็นการหาควให้กับตนเอง เอาล่ะค่ะ เดี๋ยวเราไปเรียนเกี่ยวกับเรื่องประโนึคให้นัอ่านว่าอะไรคะ ฉันและพ่อ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นักเรียนจะแบ่งอย่างไรนะ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้นี่มันได้แยกออกมาแล้วแล้วนักเรียนคะ สังเกตไหมเอ่ย ว่ามันมีคำอะไรอยู่ที่เรายังไม่ได้ใช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2. ประโยครวม 3. ก็คืออะไรนะ ประโยคซ้อน เรียนไปหรือยังประซ้อน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พราะมันทำ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2. ประโยครวม 3. ก็คืออะไรนะ ประโยคซ้อน เรียนไปหรือยังประซ้อน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ป็นอะไร ครูปร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2-05-10T16:22:10Z</dcterms:created>
  <dcterms:modified xsi:type="dcterms:W3CDTF">2022-05-10T16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พฤษภาคม 2565 เวลา 22.03 น.</vt:lpwstr>
  </property>
  <property fmtid="{D5CDD505-2E9C-101B-9397-08002B2CF9AE}" pid="3" name="subtitle">
    <vt:lpwstr/>
  </property>
</Properties>
</file>